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Бердыев</w:t>
      </w:r>
      <w:r>
        <w:t xml:space="preserve"> </w:t>
      </w:r>
      <w:r>
        <w:t xml:space="preserve">Даян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3947160"/>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947160"/>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1061936"/>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061936"/>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830781"/>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830781"/>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3830781"/>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830781"/>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915996"/>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915996"/>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3915996"/>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915996"/>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3915996"/>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915996"/>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915996"/>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915996"/>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3915996"/>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915996"/>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3915996"/>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915996"/>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3915996"/>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915996"/>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3915996"/>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915996"/>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3915996"/>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915996"/>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3915996"/>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3915996"/>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5194280"/>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5194280"/>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5194280"/>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5194280"/>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5039435"/>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5039435"/>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087455"/>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087455"/>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1202296"/>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1202296"/>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4925540"/>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4925540"/>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1735349"/>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735349"/>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1064846"/>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1064846"/>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11 + x) * 2 - 6. Это выражение было под вариантом 8.</w:t>
      </w:r>
    </w:p>
    <w:bookmarkStart w:id="0" w:name="fig:001"/>
    <w:p>
      <w:pPr>
        <w:pStyle w:val="CaptionedFigure"/>
      </w:pPr>
      <w:bookmarkStart w:id="118" w:name="fig:001"/>
      <w:r>
        <w:drawing>
          <wp:inline>
            <wp:extent cx="5334000" cy="3317909"/>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3317909"/>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3, вывод 22.</w:t>
      </w:r>
    </w:p>
    <w:bookmarkStart w:id="0" w:name="fig:001"/>
    <w:p>
      <w:pPr>
        <w:pStyle w:val="CaptionedFigure"/>
      </w:pPr>
      <w:bookmarkStart w:id="122" w:name="fig:001"/>
      <w:r>
        <w:drawing>
          <wp:inline>
            <wp:extent cx="5334000" cy="997857"/>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997857"/>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1283964"/>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1283964"/>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Бердыев Даянч</dc:creator>
  <dc:language>ru-RU</dc:language>
  <cp:keywords/>
  <dcterms:created xsi:type="dcterms:W3CDTF">2023-11-13T01:30:03Z</dcterms:created>
  <dcterms:modified xsi:type="dcterms:W3CDTF">2023-11-13T01: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